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28707000" w:rsidR="00752B2E" w:rsidRPr="0016545C" w:rsidRDefault="00F5626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80405C">
        <w:rPr>
          <w:rFonts w:ascii="Calibri" w:hAnsi="Calibri" w:cs="Calibri"/>
          <w:b/>
        </w:rPr>
        <w:t>„</w:t>
      </w:r>
      <w:r w:rsidR="00527E9E" w:rsidRPr="0080405C">
        <w:rPr>
          <w:rFonts w:ascii="Calibri" w:hAnsi="Calibri" w:cs="Calibri"/>
          <w:b/>
        </w:rPr>
        <w:t>Komora pro kultivaci jedlých a léčivých hub</w:t>
      </w:r>
      <w:r w:rsidR="001C517B" w:rsidRPr="008040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6B8CC2B5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2"/>
        <w:gridCol w:w="1935"/>
      </w:tblGrid>
      <w:tr w:rsidR="005E623E" w:rsidRPr="0016545C" w14:paraId="149EBCA8" w14:textId="77777777" w:rsidTr="0016545C">
        <w:trPr>
          <w:trHeight w:val="175"/>
        </w:trPr>
        <w:tc>
          <w:tcPr>
            <w:tcW w:w="857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16545C" w:rsidRDefault="005E623E" w:rsidP="00006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5C928EE" w:rsidR="005E623E" w:rsidRPr="0016545C" w:rsidRDefault="005E623E" w:rsidP="005E623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32458E" w14:paraId="726EB55B" w14:textId="77777777" w:rsidTr="0016545C">
        <w:trPr>
          <w:trHeight w:val="2641"/>
        </w:trPr>
        <w:tc>
          <w:tcPr>
            <w:tcW w:w="857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B826E4" w14:textId="77777777" w:rsidR="00110CDF" w:rsidRPr="0016545C" w:rsidRDefault="00110CDF" w:rsidP="00752B2E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19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3BB8B299" w14:textId="77777777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Nabízeno dodavatelem</w:t>
            </w:r>
          </w:p>
          <w:p w14:paraId="37A87325" w14:textId="77777777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  <w:p w14:paraId="54562AEE" w14:textId="1DF0E11D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NO / NE</w:t>
            </w:r>
            <w:r w:rsidR="00ED29CE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(dle skutečnosti)</w:t>
            </w:r>
          </w:p>
          <w:p w14:paraId="08B9DA29" w14:textId="77777777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</w:t>
            </w:r>
          </w:p>
          <w:p w14:paraId="5CF3075F" w14:textId="2BF5B3AB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u číselně vyjádřitelných </w:t>
            </w:r>
            <w:r w:rsidR="0000071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parametrů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doplní dodavatel přesnou hodnotu j</w:t>
            </w:r>
            <w:r w:rsidR="00ED5FB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ím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nabízeného přístroje</w:t>
            </w:r>
          </w:p>
        </w:tc>
      </w:tr>
      <w:tr w:rsidR="00110CDF" w:rsidRPr="0032458E" w14:paraId="6FC0C34F" w14:textId="77777777" w:rsidTr="0016545C">
        <w:trPr>
          <w:trHeight w:val="85"/>
        </w:trPr>
        <w:tc>
          <w:tcPr>
            <w:tcW w:w="85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16545C" w:rsidRDefault="00110CDF" w:rsidP="004D13B6">
            <w:pPr>
              <w:pStyle w:val="nabidka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FCE1322" w14:textId="77777777" w:rsidR="00110CDF" w:rsidRPr="0016545C" w:rsidRDefault="00110CDF" w:rsidP="00D43A4C">
            <w:pP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32458E" w14:paraId="166F2EBE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872F52" w14:textId="09A66B49" w:rsidR="00EA7E43" w:rsidRPr="00D60B46" w:rsidRDefault="00DE5103" w:rsidP="002E4926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E5103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V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elikost jednotky maximálně</w:t>
            </w:r>
            <w:r w:rsidR="00582089"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12,2x2,5x2,9 m (délka, šířka, výška)</w:t>
            </w:r>
            <w:r w:rsidR="00CD63D0"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upravený do 2 částí</w:t>
            </w:r>
            <w:r w:rsidR="00735D5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(</w:t>
            </w:r>
            <w:r w:rsidR="00CD63D0"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předsíňk</w:t>
            </w: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a</w:t>
            </w:r>
            <w:r w:rsidR="00CD63D0"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s monitorem a řídícím systémem a vlastní pěstební místnost na houby</w:t>
            </w: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)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32458E" w14:paraId="69749A55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386EC3B8" w:rsidR="00EA7E43" w:rsidRPr="00453C44" w:rsidRDefault="00582089" w:rsidP="00CA46C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Klimatizační jednotka (</w:t>
            </w:r>
            <w:r w:rsidR="006E22FF" w:rsidRPr="00453C44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s funkcí </w:t>
            </w:r>
            <w:r w:rsidRPr="00453C44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chla</w:t>
            </w:r>
            <w:r w:rsidR="00254456" w:rsidRPr="00453C44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zení</w:t>
            </w:r>
            <w:r w:rsidRPr="00453C44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a ohřív</w:t>
            </w:r>
            <w:r w:rsidR="00254456" w:rsidRPr="00453C44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ání</w:t>
            </w:r>
            <w:r w:rsidRPr="00453C44">
              <w:rPr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)</w:t>
            </w:r>
            <w:r w:rsidR="00CD63D0" w:rsidRPr="00453C44">
              <w:rPr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32458E" w14:paraId="14A7CC65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9510B4" w14:textId="185F2A31" w:rsidR="00EA7E43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Programovatelný řídící systém klimatu v </w:t>
            </w:r>
            <w:r w:rsidR="00636BDB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českém nebo 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anglickém jazyce a vlastním monitorem uvnitř kontejneru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32458E" w14:paraId="3169801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992D81" w14:textId="403FB76A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Vstupy měření:</w:t>
            </w:r>
          </w:p>
          <w:p w14:paraId="3C737532" w14:textId="506E7F19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• Teplota okolního vzduchu</w:t>
            </w:r>
            <w:r w:rsidR="00E3445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v r</w:t>
            </w:r>
            <w:r w:rsidR="009C46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ozmezí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- 20 </w:t>
            </w:r>
            <w:r w:rsidR="00E34450" w:rsidRPr="002E4487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°C</w:t>
            </w:r>
            <w:r w:rsidR="00E3445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32458E" w:rsidRPr="00E3445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a</w:t>
            </w:r>
            <w:r w:rsidR="0032458E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ž +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80 °C</w:t>
            </w:r>
          </w:p>
          <w:p w14:paraId="3463D602" w14:textId="32529AE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Relativní vlhkost </w:t>
            </w:r>
            <w:r w:rsidR="00D60B46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okolního 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vzduchu </w:t>
            </w:r>
            <w:proofErr w:type="gram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 -</w:t>
            </w:r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100</w:t>
            </w:r>
            <w:proofErr w:type="gram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%</w:t>
            </w:r>
          </w:p>
          <w:p w14:paraId="7515D235" w14:textId="3FB85FF4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Teplota </w:t>
            </w:r>
            <w:r w:rsidR="00D60B46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v pěstební místnosti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B45BEE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v rozmezí 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</w:t>
            </w:r>
            <w:r w:rsidR="00B45BEE" w:rsidRPr="002E4487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°</w:t>
            </w:r>
            <w:proofErr w:type="gramStart"/>
            <w:r w:rsidR="00B45BEE" w:rsidRPr="002E4487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C</w:t>
            </w:r>
            <w:r w:rsidR="00B45BEE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-</w:t>
            </w:r>
            <w:proofErr w:type="gram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100 °C</w:t>
            </w:r>
          </w:p>
          <w:p w14:paraId="612E2008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Vlhkost v pěstební místnosti </w:t>
            </w:r>
            <w:proofErr w:type="gram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 - 100</w:t>
            </w:r>
            <w:proofErr w:type="gram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% nebo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Gr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/kg</w:t>
            </w:r>
          </w:p>
          <w:p w14:paraId="418FB896" w14:textId="644327C6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</w:t>
            </w:r>
            <w:r w:rsidR="005668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</w:t>
            </w:r>
            <w:r w:rsidR="00566800" w:rsidRPr="00566800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inimální požadované rozmezí koncentrace CO</w:t>
            </w:r>
            <w:r w:rsidR="00566800" w:rsidRPr="00566800">
              <w:rPr>
                <w:rFonts w:asciiTheme="minorHAnsi" w:hAnsiTheme="minorHAnsi" w:cstheme="minorHAnsi"/>
                <w:bCs/>
                <w:sz w:val="20"/>
                <w:szCs w:val="20"/>
                <w:vertAlign w:val="subscript"/>
                <w:lang w:eastAsia="cs-CZ"/>
              </w:rPr>
              <w:t>2</w:t>
            </w:r>
            <w:r w:rsidR="00566800" w:rsidRPr="00566800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0 až 5 000 ppm</w:t>
            </w:r>
          </w:p>
          <w:p w14:paraId="41A918A0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Zpětná vazba kapacity ventilátoru </w:t>
            </w:r>
            <w:proofErr w:type="gram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 - 100</w:t>
            </w:r>
            <w:proofErr w:type="gram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%</w:t>
            </w:r>
          </w:p>
          <w:p w14:paraId="0F228C91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Zpětná vazba polohy klapky čerstvého vzduchu </w:t>
            </w:r>
            <w:proofErr w:type="gram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 - 100</w:t>
            </w:r>
            <w:proofErr w:type="gram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%</w:t>
            </w:r>
          </w:p>
          <w:p w14:paraId="3B77535E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Zpětná vazba ventilu topení </w:t>
            </w:r>
            <w:proofErr w:type="gram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 - 100</w:t>
            </w:r>
            <w:proofErr w:type="gram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%</w:t>
            </w:r>
          </w:p>
          <w:p w14:paraId="6BC61BEE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Zpětná vazba ventilu chlazení </w:t>
            </w:r>
            <w:proofErr w:type="gram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 - 100</w:t>
            </w:r>
            <w:proofErr w:type="gram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%</w:t>
            </w:r>
          </w:p>
          <w:p w14:paraId="2A2A710C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• Zpětná vazba ventilu zvlhčování Zapnuto / Vypnuto</w:t>
            </w:r>
          </w:p>
          <w:p w14:paraId="4C83664A" w14:textId="393FAF4E" w:rsidR="00EA7E43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• Zpětná vazba osvětlení místnosti Zapnuto / Vypnuto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32458E" w14:paraId="27BEC3DA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CA2C95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Ovládací výstupy:</w:t>
            </w:r>
          </w:p>
          <w:p w14:paraId="561D2D44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Kapacita ventilátoru </w:t>
            </w:r>
            <w:proofErr w:type="gram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 - 100</w:t>
            </w:r>
            <w:proofErr w:type="gram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%</w:t>
            </w:r>
          </w:p>
          <w:p w14:paraId="385E5B13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• Servomotor klapky čerstvého vzduchu </w:t>
            </w:r>
            <w:proofErr w:type="gram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 - 100</w:t>
            </w:r>
            <w:proofErr w:type="gram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%</w:t>
            </w:r>
          </w:p>
          <w:p w14:paraId="16D8CBC9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•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Regulačn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ventil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topen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0 - 100 %</w:t>
            </w:r>
          </w:p>
          <w:p w14:paraId="160E965E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•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Regulačn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ventil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chlazen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0 - 100 %</w:t>
            </w:r>
          </w:p>
          <w:p w14:paraId="1C876A68" w14:textId="7F59B809" w:rsidR="009C51FB" w:rsidRPr="00453C44" w:rsidRDefault="009C51FB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•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Nastavitelná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teplota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uvnitř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pěstebn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části</w:t>
            </w:r>
            <w:proofErr w:type="spellEnd"/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min. v </w:t>
            </w:r>
            <w:proofErr w:type="spellStart"/>
            <w:proofErr w:type="gramStart"/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rozmezí</w:t>
            </w:r>
            <w:proofErr w:type="spellEnd"/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+</w:t>
            </w:r>
            <w:proofErr w:type="gramEnd"/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10</w:t>
            </w:r>
            <w:r w:rsidR="002E134B" w:rsidRPr="002E134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°C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až</w:t>
            </w:r>
            <w:proofErr w:type="spellEnd"/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+ 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30 °C</w:t>
            </w:r>
          </w:p>
          <w:p w14:paraId="595CD87B" w14:textId="614302F6" w:rsidR="001927B0" w:rsidRPr="00453C44" w:rsidRDefault="001927B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•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Nastavitelná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vlhkost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uvnitř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pěstebn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části</w:t>
            </w:r>
            <w:proofErr w:type="spellEnd"/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min. v </w:t>
            </w:r>
            <w:proofErr w:type="spellStart"/>
            <w:r w:rsidR="00281851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rozmez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r w:rsidR="00BD2187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50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- </w:t>
            </w:r>
            <w:r w:rsidR="00BD2187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90</w:t>
            </w: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r w:rsidR="00BD2187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%</w:t>
            </w:r>
          </w:p>
          <w:p w14:paraId="48AB5E67" w14:textId="77777777" w:rsidR="00CD63D0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•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Zapnut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/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vypnut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ventilu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regulace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vlhkosti</w:t>
            </w:r>
            <w:proofErr w:type="spellEnd"/>
          </w:p>
          <w:p w14:paraId="4A7F6DC5" w14:textId="6083A95E" w:rsidR="002E4926" w:rsidRPr="00453C44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</w:pPr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lastRenderedPageBreak/>
              <w:t xml:space="preserve">•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Zapnut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/</w:t>
            </w:r>
            <w:r w:rsidR="00791CBC"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vypnut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osvětlení</w:t>
            </w:r>
            <w:proofErr w:type="spellEnd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 xml:space="preserve"> v </w:t>
            </w:r>
            <w:proofErr w:type="spellStart"/>
            <w:r w:rsidRPr="00453C4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en-US" w:eastAsia="cs-CZ"/>
              </w:rPr>
              <w:t>místnosti</w:t>
            </w:r>
            <w:proofErr w:type="spellEnd"/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16545C" w14:paraId="0665E0A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9C71B" w14:textId="2FF61AB2" w:rsidR="002E4926" w:rsidRPr="00D60B46" w:rsidRDefault="00CD63D0" w:rsidP="00CD63D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Senzory na měření teploty, vlhkosti a </w:t>
            </w:r>
            <w:r w:rsidR="00B21C81" w:rsidRPr="00566800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CO</w:t>
            </w:r>
            <w:r w:rsidR="00B21C81" w:rsidRPr="00566800">
              <w:rPr>
                <w:rFonts w:asciiTheme="minorHAnsi" w:hAnsiTheme="minorHAnsi" w:cstheme="minorHAnsi"/>
                <w:bCs/>
                <w:sz w:val="20"/>
                <w:szCs w:val="20"/>
                <w:vertAlign w:val="subscript"/>
                <w:lang w:eastAsia="cs-CZ"/>
              </w:rPr>
              <w:t>2</w:t>
            </w:r>
            <w:r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, které komunikují s řídícím systémem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1DC0140B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8F9DD" w14:textId="30B29F2D" w:rsidR="002E4926" w:rsidRPr="00D60B46" w:rsidRDefault="00CD63D0" w:rsidP="00CA46C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Zvlhčovací systém, který vytváří jemnou mlhu a rukáv s ventilátorem, který bude mlhu společně s čerstvým vzduchem rozvádět po pěstební části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276CF5" w14:paraId="72A060A3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74C76" w14:textId="281FCAF9" w:rsidR="002E4926" w:rsidRPr="00D60B46" w:rsidRDefault="00CD63D0" w:rsidP="00CA46C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Pěstební osvětlení</w:t>
            </w:r>
            <w:r w:rsidR="00C123C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 w:rsidR="00C123CC" w:rsidRPr="008040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na kultivaci hub</w:t>
            </w:r>
            <w:r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, které je rovnoměrné a voděodolné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2731B08D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9733E" w14:textId="0F6AE806" w:rsidR="002E4926" w:rsidRPr="00D60B46" w:rsidRDefault="00CD63D0" w:rsidP="00CA46C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Antikorozní pěstební police s celkovou pěstební plochou </w:t>
            </w:r>
            <w:r w:rsidR="000C674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in</w:t>
            </w:r>
            <w:r w:rsidR="00B21C81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imálně</w:t>
            </w:r>
            <w:r w:rsidR="000C674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55 m2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38E0115F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B62FA8" w14:textId="0A311E1F" w:rsidR="002E4926" w:rsidRPr="00D60B46" w:rsidRDefault="00CD63D0" w:rsidP="00CA46C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60B46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ožnost vzdáleného přístupu z telefonu nebo počítače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6AB1F304" w14:textId="5FCB7375" w:rsidR="002E4926" w:rsidRPr="003569E6" w:rsidRDefault="002E4926" w:rsidP="00CA46C0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eastAsia="cs-CZ"/>
        </w:rPr>
      </w:pPr>
    </w:p>
    <w:sectPr w:rsidR="002E4926" w:rsidRPr="003569E6" w:rsidSect="00C41E70">
      <w:headerReference w:type="default" r:id="rId10"/>
      <w:footerReference w:type="default" r:id="rId11"/>
      <w:headerReference w:type="first" r:id="rId12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640EFE" w14:textId="77777777" w:rsidR="00283B8E" w:rsidRDefault="00283B8E">
      <w:r>
        <w:separator/>
      </w:r>
    </w:p>
  </w:endnote>
  <w:endnote w:type="continuationSeparator" w:id="0">
    <w:p w14:paraId="7BE81CF1" w14:textId="77777777" w:rsidR="00283B8E" w:rsidRDefault="00283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11ACB0" w14:textId="77777777" w:rsidR="00283B8E" w:rsidRDefault="00283B8E">
      <w:r>
        <w:separator/>
      </w:r>
    </w:p>
  </w:footnote>
  <w:footnote w:type="continuationSeparator" w:id="0">
    <w:p w14:paraId="0AA740F7" w14:textId="77777777" w:rsidR="00283B8E" w:rsidRDefault="00283B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6975"/>
    <w:rsid w:val="00006DAC"/>
    <w:rsid w:val="00010D49"/>
    <w:rsid w:val="0001360C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452C8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74D"/>
    <w:rsid w:val="000C6D27"/>
    <w:rsid w:val="000D0490"/>
    <w:rsid w:val="000D491E"/>
    <w:rsid w:val="000D63B7"/>
    <w:rsid w:val="000D6D6B"/>
    <w:rsid w:val="000D737C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105CC"/>
    <w:rsid w:val="00110CDF"/>
    <w:rsid w:val="0011379E"/>
    <w:rsid w:val="001140F5"/>
    <w:rsid w:val="00114358"/>
    <w:rsid w:val="00117FA7"/>
    <w:rsid w:val="00123BBF"/>
    <w:rsid w:val="00125DEF"/>
    <w:rsid w:val="001260DA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61F6F"/>
    <w:rsid w:val="00162F5A"/>
    <w:rsid w:val="0016545C"/>
    <w:rsid w:val="0016583F"/>
    <w:rsid w:val="00165C4D"/>
    <w:rsid w:val="0016743C"/>
    <w:rsid w:val="00170BE4"/>
    <w:rsid w:val="001735E1"/>
    <w:rsid w:val="001759BE"/>
    <w:rsid w:val="00175FD1"/>
    <w:rsid w:val="00182CA2"/>
    <w:rsid w:val="001849E9"/>
    <w:rsid w:val="00185BDA"/>
    <w:rsid w:val="00186E71"/>
    <w:rsid w:val="0018793D"/>
    <w:rsid w:val="00190858"/>
    <w:rsid w:val="001915A0"/>
    <w:rsid w:val="0019237F"/>
    <w:rsid w:val="001927B0"/>
    <w:rsid w:val="00194A45"/>
    <w:rsid w:val="00195FF4"/>
    <w:rsid w:val="001968C9"/>
    <w:rsid w:val="00197FFA"/>
    <w:rsid w:val="001A057B"/>
    <w:rsid w:val="001A29E9"/>
    <w:rsid w:val="001A34A1"/>
    <w:rsid w:val="001A42F4"/>
    <w:rsid w:val="001A4CF7"/>
    <w:rsid w:val="001A4E40"/>
    <w:rsid w:val="001A7F28"/>
    <w:rsid w:val="001B01B1"/>
    <w:rsid w:val="001B01DB"/>
    <w:rsid w:val="001B1D05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1964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1F7B54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4456"/>
    <w:rsid w:val="002569B8"/>
    <w:rsid w:val="002607E3"/>
    <w:rsid w:val="00260FF2"/>
    <w:rsid w:val="002619E3"/>
    <w:rsid w:val="002622D2"/>
    <w:rsid w:val="00263452"/>
    <w:rsid w:val="0026614A"/>
    <w:rsid w:val="00267D76"/>
    <w:rsid w:val="002730A9"/>
    <w:rsid w:val="00276CF5"/>
    <w:rsid w:val="0028000E"/>
    <w:rsid w:val="00281851"/>
    <w:rsid w:val="00281A01"/>
    <w:rsid w:val="00281A61"/>
    <w:rsid w:val="00283B8E"/>
    <w:rsid w:val="00287610"/>
    <w:rsid w:val="00292CB2"/>
    <w:rsid w:val="00292F00"/>
    <w:rsid w:val="00293573"/>
    <w:rsid w:val="00294292"/>
    <w:rsid w:val="00295D5D"/>
    <w:rsid w:val="002962D5"/>
    <w:rsid w:val="00297520"/>
    <w:rsid w:val="002A42E2"/>
    <w:rsid w:val="002A511A"/>
    <w:rsid w:val="002B01DA"/>
    <w:rsid w:val="002C6715"/>
    <w:rsid w:val="002C7C31"/>
    <w:rsid w:val="002D46F4"/>
    <w:rsid w:val="002E134B"/>
    <w:rsid w:val="002E4926"/>
    <w:rsid w:val="002F3E56"/>
    <w:rsid w:val="002F67BF"/>
    <w:rsid w:val="002F79EA"/>
    <w:rsid w:val="003049B0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458E"/>
    <w:rsid w:val="00325516"/>
    <w:rsid w:val="003256ED"/>
    <w:rsid w:val="00326F63"/>
    <w:rsid w:val="00327E13"/>
    <w:rsid w:val="00331847"/>
    <w:rsid w:val="00340F27"/>
    <w:rsid w:val="003428EC"/>
    <w:rsid w:val="00350292"/>
    <w:rsid w:val="00351333"/>
    <w:rsid w:val="00351648"/>
    <w:rsid w:val="0035293D"/>
    <w:rsid w:val="00356065"/>
    <w:rsid w:val="003569E6"/>
    <w:rsid w:val="00357649"/>
    <w:rsid w:val="0036075B"/>
    <w:rsid w:val="0036417D"/>
    <w:rsid w:val="00364E1F"/>
    <w:rsid w:val="00366824"/>
    <w:rsid w:val="003675BE"/>
    <w:rsid w:val="00367EBA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2CBB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3C44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A7AF1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71B"/>
    <w:rsid w:val="004F0F4A"/>
    <w:rsid w:val="004F3B10"/>
    <w:rsid w:val="00500268"/>
    <w:rsid w:val="0050103C"/>
    <w:rsid w:val="00501CBF"/>
    <w:rsid w:val="0050395F"/>
    <w:rsid w:val="00503FD3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27E9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01C3"/>
    <w:rsid w:val="00561A40"/>
    <w:rsid w:val="00563623"/>
    <w:rsid w:val="00564FC4"/>
    <w:rsid w:val="005650E8"/>
    <w:rsid w:val="00565B70"/>
    <w:rsid w:val="00566800"/>
    <w:rsid w:val="00566963"/>
    <w:rsid w:val="00570F70"/>
    <w:rsid w:val="0057171B"/>
    <w:rsid w:val="00571BD2"/>
    <w:rsid w:val="0057414B"/>
    <w:rsid w:val="00575ED4"/>
    <w:rsid w:val="00576F37"/>
    <w:rsid w:val="00581AE2"/>
    <w:rsid w:val="00582089"/>
    <w:rsid w:val="00584411"/>
    <w:rsid w:val="00586B8F"/>
    <w:rsid w:val="005904B2"/>
    <w:rsid w:val="005907C0"/>
    <w:rsid w:val="00590A42"/>
    <w:rsid w:val="00592F58"/>
    <w:rsid w:val="00593939"/>
    <w:rsid w:val="005940F7"/>
    <w:rsid w:val="00594C03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4950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36BDB"/>
    <w:rsid w:val="0064220E"/>
    <w:rsid w:val="00643FF2"/>
    <w:rsid w:val="0064693B"/>
    <w:rsid w:val="00650F43"/>
    <w:rsid w:val="00653D5F"/>
    <w:rsid w:val="00655C51"/>
    <w:rsid w:val="00657796"/>
    <w:rsid w:val="006609C5"/>
    <w:rsid w:val="00660E65"/>
    <w:rsid w:val="0066684B"/>
    <w:rsid w:val="00670563"/>
    <w:rsid w:val="00671895"/>
    <w:rsid w:val="006734C3"/>
    <w:rsid w:val="0067415C"/>
    <w:rsid w:val="00674F0A"/>
    <w:rsid w:val="006802AA"/>
    <w:rsid w:val="00680770"/>
    <w:rsid w:val="00680F03"/>
    <w:rsid w:val="0068198B"/>
    <w:rsid w:val="00681B11"/>
    <w:rsid w:val="006822F4"/>
    <w:rsid w:val="00682D53"/>
    <w:rsid w:val="00687798"/>
    <w:rsid w:val="00687C3E"/>
    <w:rsid w:val="006957BA"/>
    <w:rsid w:val="006A0D96"/>
    <w:rsid w:val="006A16BC"/>
    <w:rsid w:val="006A2364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13DA"/>
    <w:rsid w:val="006D457D"/>
    <w:rsid w:val="006E22FF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0206"/>
    <w:rsid w:val="0071116F"/>
    <w:rsid w:val="00717FFC"/>
    <w:rsid w:val="00720A33"/>
    <w:rsid w:val="0072415F"/>
    <w:rsid w:val="00724E4A"/>
    <w:rsid w:val="00730427"/>
    <w:rsid w:val="00730CD7"/>
    <w:rsid w:val="00735D50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62AA2"/>
    <w:rsid w:val="007711EF"/>
    <w:rsid w:val="00771550"/>
    <w:rsid w:val="00771A10"/>
    <w:rsid w:val="0077230F"/>
    <w:rsid w:val="0077356E"/>
    <w:rsid w:val="00781C01"/>
    <w:rsid w:val="00784E58"/>
    <w:rsid w:val="00787A6C"/>
    <w:rsid w:val="00791CB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EF0"/>
    <w:rsid w:val="007B41B8"/>
    <w:rsid w:val="007B4A42"/>
    <w:rsid w:val="007B5202"/>
    <w:rsid w:val="007C23F7"/>
    <w:rsid w:val="007C40EE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661"/>
    <w:rsid w:val="008007B0"/>
    <w:rsid w:val="0080405C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CC3"/>
    <w:rsid w:val="00861D20"/>
    <w:rsid w:val="00862888"/>
    <w:rsid w:val="008734AC"/>
    <w:rsid w:val="00875F32"/>
    <w:rsid w:val="00881368"/>
    <w:rsid w:val="00881589"/>
    <w:rsid w:val="00886D1D"/>
    <w:rsid w:val="00890878"/>
    <w:rsid w:val="00891791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B5701"/>
    <w:rsid w:val="008C0717"/>
    <w:rsid w:val="008C1C86"/>
    <w:rsid w:val="008D02A5"/>
    <w:rsid w:val="008D0CD7"/>
    <w:rsid w:val="008D157C"/>
    <w:rsid w:val="008D29E0"/>
    <w:rsid w:val="008E3D13"/>
    <w:rsid w:val="008E4BED"/>
    <w:rsid w:val="008E7FC8"/>
    <w:rsid w:val="008F0BAC"/>
    <w:rsid w:val="008F4E25"/>
    <w:rsid w:val="00905F57"/>
    <w:rsid w:val="0090694B"/>
    <w:rsid w:val="009069F6"/>
    <w:rsid w:val="00907A8F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0D0A"/>
    <w:rsid w:val="009C3406"/>
    <w:rsid w:val="009C4644"/>
    <w:rsid w:val="009C51FB"/>
    <w:rsid w:val="009C76BC"/>
    <w:rsid w:val="009D02E6"/>
    <w:rsid w:val="009D1365"/>
    <w:rsid w:val="009D1DB5"/>
    <w:rsid w:val="009D3A3D"/>
    <w:rsid w:val="009D3C7E"/>
    <w:rsid w:val="009D3DF4"/>
    <w:rsid w:val="009D45E1"/>
    <w:rsid w:val="009E1620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29F"/>
    <w:rsid w:val="00A40EB8"/>
    <w:rsid w:val="00A4794E"/>
    <w:rsid w:val="00A47D7A"/>
    <w:rsid w:val="00A50FB5"/>
    <w:rsid w:val="00A547DE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3800"/>
    <w:rsid w:val="00A85C16"/>
    <w:rsid w:val="00A91C12"/>
    <w:rsid w:val="00A92F80"/>
    <w:rsid w:val="00A93D0F"/>
    <w:rsid w:val="00A94FB0"/>
    <w:rsid w:val="00A96916"/>
    <w:rsid w:val="00A96BFB"/>
    <w:rsid w:val="00AA1A5F"/>
    <w:rsid w:val="00AA2090"/>
    <w:rsid w:val="00AA3495"/>
    <w:rsid w:val="00AA479A"/>
    <w:rsid w:val="00AA785D"/>
    <w:rsid w:val="00AB1F25"/>
    <w:rsid w:val="00AB53C0"/>
    <w:rsid w:val="00AC2FF6"/>
    <w:rsid w:val="00AC58BB"/>
    <w:rsid w:val="00AC712A"/>
    <w:rsid w:val="00AD109E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4ADB"/>
    <w:rsid w:val="00AF673B"/>
    <w:rsid w:val="00B11190"/>
    <w:rsid w:val="00B2181B"/>
    <w:rsid w:val="00B21C81"/>
    <w:rsid w:val="00B30FA6"/>
    <w:rsid w:val="00B31898"/>
    <w:rsid w:val="00B32027"/>
    <w:rsid w:val="00B3493A"/>
    <w:rsid w:val="00B356BB"/>
    <w:rsid w:val="00B406AB"/>
    <w:rsid w:val="00B41138"/>
    <w:rsid w:val="00B43FF1"/>
    <w:rsid w:val="00B45BEE"/>
    <w:rsid w:val="00B55A43"/>
    <w:rsid w:val="00B56DC9"/>
    <w:rsid w:val="00B65252"/>
    <w:rsid w:val="00B65B9C"/>
    <w:rsid w:val="00B70DED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652"/>
    <w:rsid w:val="00B93B28"/>
    <w:rsid w:val="00B94284"/>
    <w:rsid w:val="00B949A1"/>
    <w:rsid w:val="00B96B87"/>
    <w:rsid w:val="00B97314"/>
    <w:rsid w:val="00B97BAD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702"/>
    <w:rsid w:val="00BD2187"/>
    <w:rsid w:val="00BD4C61"/>
    <w:rsid w:val="00BD4ECC"/>
    <w:rsid w:val="00BD5CD7"/>
    <w:rsid w:val="00BE0762"/>
    <w:rsid w:val="00BE2E5A"/>
    <w:rsid w:val="00BE574A"/>
    <w:rsid w:val="00BE6B68"/>
    <w:rsid w:val="00BE7708"/>
    <w:rsid w:val="00BF265E"/>
    <w:rsid w:val="00BF3284"/>
    <w:rsid w:val="00BF3774"/>
    <w:rsid w:val="00BF54CA"/>
    <w:rsid w:val="00BF5BA4"/>
    <w:rsid w:val="00C0339D"/>
    <w:rsid w:val="00C039BF"/>
    <w:rsid w:val="00C03D10"/>
    <w:rsid w:val="00C056E2"/>
    <w:rsid w:val="00C11206"/>
    <w:rsid w:val="00C11DC4"/>
    <w:rsid w:val="00C123CC"/>
    <w:rsid w:val="00C13449"/>
    <w:rsid w:val="00C13E85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357C"/>
    <w:rsid w:val="00C47ABB"/>
    <w:rsid w:val="00C5125D"/>
    <w:rsid w:val="00C52256"/>
    <w:rsid w:val="00C52CB1"/>
    <w:rsid w:val="00C548A2"/>
    <w:rsid w:val="00C61C9A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5F72"/>
    <w:rsid w:val="00CA6C93"/>
    <w:rsid w:val="00CA7109"/>
    <w:rsid w:val="00CB03C0"/>
    <w:rsid w:val="00CB4E02"/>
    <w:rsid w:val="00CC0003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63D0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17935"/>
    <w:rsid w:val="00D217D2"/>
    <w:rsid w:val="00D21AB8"/>
    <w:rsid w:val="00D21AEF"/>
    <w:rsid w:val="00D22721"/>
    <w:rsid w:val="00D22BE7"/>
    <w:rsid w:val="00D2441B"/>
    <w:rsid w:val="00D25CAB"/>
    <w:rsid w:val="00D26F6A"/>
    <w:rsid w:val="00D3238B"/>
    <w:rsid w:val="00D43A4C"/>
    <w:rsid w:val="00D43B3A"/>
    <w:rsid w:val="00D43F0F"/>
    <w:rsid w:val="00D4449B"/>
    <w:rsid w:val="00D448BC"/>
    <w:rsid w:val="00D52680"/>
    <w:rsid w:val="00D54B84"/>
    <w:rsid w:val="00D56CE6"/>
    <w:rsid w:val="00D60B4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E5103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441D"/>
    <w:rsid w:val="00E34450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024B"/>
    <w:rsid w:val="00E72A36"/>
    <w:rsid w:val="00E80372"/>
    <w:rsid w:val="00E8221E"/>
    <w:rsid w:val="00E823D9"/>
    <w:rsid w:val="00E8405E"/>
    <w:rsid w:val="00E86458"/>
    <w:rsid w:val="00E91472"/>
    <w:rsid w:val="00E94E5D"/>
    <w:rsid w:val="00E96149"/>
    <w:rsid w:val="00E97176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B7E00"/>
    <w:rsid w:val="00EC1B8D"/>
    <w:rsid w:val="00ED201F"/>
    <w:rsid w:val="00ED2030"/>
    <w:rsid w:val="00ED29CE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4B52"/>
    <w:rsid w:val="00F078AE"/>
    <w:rsid w:val="00F09121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61F9"/>
    <w:rsid w:val="00F463E7"/>
    <w:rsid w:val="00F474D4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67827"/>
    <w:rsid w:val="00F76BE2"/>
    <w:rsid w:val="00F81E1D"/>
    <w:rsid w:val="00F83AD0"/>
    <w:rsid w:val="00F909CF"/>
    <w:rsid w:val="00F94ACD"/>
    <w:rsid w:val="00FA01DB"/>
    <w:rsid w:val="00FA0815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3A72A8B2-8FA8-4ADD-9AAE-5BE2DFB59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C78BD4-5DD6-47A8-8A41-C1FC11F18BD0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190A19CB-44F9-4076-8608-C7EDA75593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CBA2FE-5FB5-446A-A1B6-EE5C47C38FD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347</Words>
  <Characters>1981</Characters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07-04T10:36:00Z</dcterms:created>
  <dcterms:modified xsi:type="dcterms:W3CDTF">2025-07-24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4AF71E7CDB8B2498C19C3D40F1FCB65</vt:lpwstr>
  </property>
  <property fmtid="{D5CDD505-2E9C-101B-9397-08002B2CF9AE}" pid="4" name="GrammarlyDocumentId">
    <vt:lpwstr>91d39c1bda47a49481ea0b3efabf1f435ff22988b5f07f60e695cf7e2033ba64</vt:lpwstr>
  </property>
  <property fmtid="{D5CDD505-2E9C-101B-9397-08002B2CF9AE}" pid="5" name="_DocHome">
    <vt:i4>516868879</vt:i4>
  </property>
</Properties>
</file>